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</w:tblGrid>
      <w:tr w:rsidR="004D6F1E" w:rsidRPr="0066150F" w14:paraId="6A00D3F4" w14:textId="77777777" w:rsidTr="007F5798">
        <w:tc>
          <w:tcPr>
            <w:tcW w:w="4530" w:type="dxa"/>
          </w:tcPr>
          <w:p w14:paraId="3ADE16B1" w14:textId="5C77269D" w:rsidR="004D6F1E" w:rsidRPr="0066150F" w:rsidRDefault="004D6F1E" w:rsidP="00C85BB8">
            <w:pPr>
              <w:rPr>
                <w:rFonts w:ascii="Arial" w:eastAsia="Times New Roman" w:hAnsi="Arial" w:cs="Arial"/>
                <w:sz w:val="19"/>
                <w:szCs w:val="19"/>
                <w:lang w:val="en-GB" w:eastAsia="nl-NL"/>
              </w:rPr>
            </w:pPr>
          </w:p>
        </w:tc>
      </w:tr>
    </w:tbl>
    <w:p w14:paraId="3FCDC4A8" w14:textId="4704E5B1" w:rsidR="00AB202D" w:rsidRPr="0066150F" w:rsidRDefault="003551D8" w:rsidP="67881682">
      <w:pPr>
        <w:spacing w:after="0"/>
        <w:rPr>
          <w:rFonts w:ascii="Arial" w:eastAsia="Times New Roman" w:hAnsi="Arial" w:cs="Arial"/>
          <w:sz w:val="19"/>
          <w:szCs w:val="19"/>
          <w:lang w:val="fr-BE" w:eastAsia="nl-NL"/>
        </w:rPr>
      </w:pPr>
      <w:r w:rsidRPr="0066150F">
        <w:rPr>
          <w:rFonts w:ascii="Arial" w:eastAsia="Times New Roman" w:hAnsi="Arial" w:cs="Arial"/>
          <w:noProof/>
          <w:sz w:val="19"/>
          <w:szCs w:val="19"/>
          <w:lang w:val="en-GB" w:eastAsia="nl-NL"/>
        </w:rPr>
        <w:drawing>
          <wp:anchor distT="0" distB="0" distL="114300" distR="114300" simplePos="0" relativeHeight="251658240" behindDoc="0" locked="0" layoutInCell="1" allowOverlap="1" wp14:anchorId="52ADD5E3" wp14:editId="11911F4E">
            <wp:simplePos x="0" y="0"/>
            <wp:positionH relativeFrom="column">
              <wp:posOffset>4113530</wp:posOffset>
            </wp:positionH>
            <wp:positionV relativeFrom="paragraph">
              <wp:posOffset>-147320</wp:posOffset>
            </wp:positionV>
            <wp:extent cx="1066165" cy="1327785"/>
            <wp:effectExtent l="0" t="0" r="635" b="5715"/>
            <wp:wrapSquare wrapText="bothSides"/>
            <wp:docPr id="1" name="Picture 1" descr="Logo European Disability Fo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66165" cy="1327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6150F">
        <w:rPr>
          <w:rFonts w:ascii="Arial" w:hAnsi="Arial" w:cs="Arial"/>
          <w:noProof/>
          <w:lang w:val="en-US" w:eastAsia="nl-NL"/>
        </w:rPr>
        <w:drawing>
          <wp:anchor distT="0" distB="0" distL="114300" distR="114300" simplePos="0" relativeHeight="251658241" behindDoc="1" locked="0" layoutInCell="1" allowOverlap="1" wp14:anchorId="4FEA48DB" wp14:editId="2B9AF980">
            <wp:simplePos x="0" y="0"/>
            <wp:positionH relativeFrom="column">
              <wp:posOffset>391160</wp:posOffset>
            </wp:positionH>
            <wp:positionV relativeFrom="paragraph">
              <wp:posOffset>-147320</wp:posOffset>
            </wp:positionV>
            <wp:extent cx="2520950" cy="1417955"/>
            <wp:effectExtent l="0" t="0" r="0" b="0"/>
            <wp:wrapTight wrapText="bothSides">
              <wp:wrapPolygon edited="0">
                <wp:start x="0" y="0"/>
                <wp:lineTo x="0" y="21184"/>
                <wp:lineTo x="21382" y="21184"/>
                <wp:lineTo x="21382" y="0"/>
                <wp:lineTo x="0" y="0"/>
              </wp:wrapPolygon>
            </wp:wrapTight>
            <wp:docPr id="797614460" name="Picture 1" descr="Empowered by AI (Artificial Intelligence) project banner. With the support of Google. Project Coordinated by the European Disability Fo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950" cy="1417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2D6DAF" w14:textId="3A12F330" w:rsidR="00494361" w:rsidRPr="0066150F" w:rsidRDefault="003551D8" w:rsidP="67881682">
      <w:pPr>
        <w:pStyle w:val="Heading1"/>
        <w:rPr>
          <w:rFonts w:ascii="Arial" w:hAnsi="Arial" w:cs="Arial"/>
        </w:rPr>
      </w:pPr>
      <w:r w:rsidRPr="0066150F">
        <w:rPr>
          <w:rFonts w:ascii="Arial" w:hAnsi="Arial" w:cs="Arial"/>
        </w:rPr>
        <w:t xml:space="preserve">Application template </w:t>
      </w:r>
    </w:p>
    <w:p w14:paraId="44C1CB74" w14:textId="26142427" w:rsidR="005C4569" w:rsidRPr="0066150F" w:rsidRDefault="005C4569" w:rsidP="67881682">
      <w:pPr>
        <w:pStyle w:val="Heading2"/>
        <w:rPr>
          <w:rFonts w:ascii="Arial" w:hAnsi="Arial" w:cs="Arial"/>
        </w:rPr>
      </w:pPr>
      <w:r w:rsidRPr="0066150F">
        <w:rPr>
          <w:rFonts w:ascii="Arial" w:hAnsi="Arial" w:cs="Arial"/>
        </w:rPr>
        <w:t xml:space="preserve">Your </w:t>
      </w:r>
      <w:r w:rsidR="00EA4196" w:rsidRPr="0066150F">
        <w:rPr>
          <w:rFonts w:ascii="Arial" w:hAnsi="Arial" w:cs="Arial"/>
        </w:rPr>
        <w:t>organisation</w:t>
      </w:r>
    </w:p>
    <w:p w14:paraId="59A6EA7F" w14:textId="77777777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19"/>
          <w:szCs w:val="19"/>
          <w:lang w:val="en-US" w:eastAsia="nl-NL"/>
        </w:rPr>
      </w:pPr>
    </w:p>
    <w:p w14:paraId="1D714DC9" w14:textId="2236CF5D" w:rsidR="005C4569" w:rsidRPr="0066150F" w:rsidRDefault="005C4569" w:rsidP="67881682">
      <w:pPr>
        <w:pStyle w:val="Heading3"/>
        <w:rPr>
          <w:rFonts w:ascii="Arial" w:eastAsia="Times New Roman" w:hAnsi="Arial" w:cs="Arial"/>
        </w:rPr>
      </w:pPr>
      <w:proofErr w:type="spellStart"/>
      <w:r w:rsidRPr="0066150F">
        <w:rPr>
          <w:rFonts w:ascii="Arial" w:hAnsi="Arial" w:cs="Arial"/>
        </w:rPr>
        <w:t>Organisation's</w:t>
      </w:r>
      <w:proofErr w:type="spellEnd"/>
      <w:r w:rsidRPr="0066150F">
        <w:rPr>
          <w:rFonts w:ascii="Arial" w:hAnsi="Arial" w:cs="Arial"/>
        </w:rPr>
        <w:t xml:space="preserve"> name</w:t>
      </w:r>
    </w:p>
    <w:p w14:paraId="55D04DF8" w14:textId="6883A582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Type your answer here</w:t>
      </w:r>
    </w:p>
    <w:p w14:paraId="334BFD4F" w14:textId="05AE1C4E" w:rsidR="005C4569" w:rsidRPr="0066150F" w:rsidRDefault="001A5BD1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Explain l</w:t>
      </w:r>
      <w:r w:rsidR="00200885"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ink with EDF (member of EDF, or member of a member of EDF)</w:t>
      </w:r>
    </w:p>
    <w:p w14:paraId="0E8B4118" w14:textId="77777777" w:rsidR="003551D8" w:rsidRPr="0066150F" w:rsidRDefault="003551D8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2DD51C2C" w14:textId="77777777" w:rsidR="00200885" w:rsidRPr="0066150F" w:rsidRDefault="00200885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05418DDA" w14:textId="524356D1" w:rsidR="005C4569" w:rsidRPr="0066150F" w:rsidRDefault="009C74C1" w:rsidP="67881682">
      <w:pPr>
        <w:pStyle w:val="Heading3"/>
        <w:rPr>
          <w:rFonts w:ascii="Arial" w:eastAsia="Times New Roman" w:hAnsi="Arial" w:cs="Arial"/>
        </w:rPr>
      </w:pPr>
      <w:r w:rsidRPr="0066150F">
        <w:rPr>
          <w:rFonts w:ascii="Arial" w:hAnsi="Arial" w:cs="Arial"/>
        </w:rPr>
        <w:t>Full address (including the country)</w:t>
      </w:r>
    </w:p>
    <w:p w14:paraId="4A560095" w14:textId="77777777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Type your answer here</w:t>
      </w:r>
    </w:p>
    <w:p w14:paraId="47912C3F" w14:textId="77777777" w:rsidR="003551D8" w:rsidRPr="0066150F" w:rsidRDefault="003551D8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71BE7547" w14:textId="77777777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32A62BAA" w14:textId="1EB7B163" w:rsidR="005C4569" w:rsidRPr="0066150F" w:rsidRDefault="005C4569" w:rsidP="67881682">
      <w:pPr>
        <w:pStyle w:val="Heading3"/>
        <w:rPr>
          <w:rFonts w:ascii="Arial" w:eastAsia="Times New Roman" w:hAnsi="Arial" w:cs="Arial"/>
        </w:rPr>
      </w:pPr>
      <w:r w:rsidRPr="0066150F">
        <w:rPr>
          <w:rFonts w:ascii="Arial" w:hAnsi="Arial" w:cs="Arial"/>
        </w:rPr>
        <w:t xml:space="preserve">Your </w:t>
      </w:r>
      <w:r w:rsidR="59407C86" w:rsidRPr="0066150F">
        <w:rPr>
          <w:rFonts w:ascii="Arial" w:hAnsi="Arial" w:cs="Arial"/>
        </w:rPr>
        <w:t>o</w:t>
      </w:r>
      <w:r w:rsidRPr="0066150F">
        <w:rPr>
          <w:rFonts w:ascii="Arial" w:hAnsi="Arial" w:cs="Arial"/>
        </w:rPr>
        <w:t>rganisation's legal status:</w:t>
      </w:r>
    </w:p>
    <w:p w14:paraId="60613A1B" w14:textId="77777777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Type your answer here</w:t>
      </w:r>
    </w:p>
    <w:p w14:paraId="76AEDCF8" w14:textId="77777777" w:rsidR="003551D8" w:rsidRPr="0066150F" w:rsidRDefault="003551D8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2F53AC5C" w14:textId="77777777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38080EA1" w14:textId="77777777" w:rsidR="005C4569" w:rsidRPr="0066150F" w:rsidRDefault="005C4569" w:rsidP="67881682">
      <w:pPr>
        <w:pStyle w:val="Heading3"/>
        <w:rPr>
          <w:rFonts w:ascii="Arial" w:eastAsia="Times New Roman" w:hAnsi="Arial" w:cs="Arial"/>
        </w:rPr>
      </w:pPr>
      <w:r w:rsidRPr="0066150F">
        <w:rPr>
          <w:rFonts w:ascii="Arial" w:hAnsi="Arial" w:cs="Arial"/>
        </w:rPr>
        <w:t>Name of legal representative</w:t>
      </w:r>
    </w:p>
    <w:p w14:paraId="0CFEFFD1" w14:textId="77777777" w:rsidR="005C4569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Type your answer here</w:t>
      </w:r>
    </w:p>
    <w:p w14:paraId="7218CC9A" w14:textId="77777777" w:rsidR="0066150F" w:rsidRPr="0066150F" w:rsidRDefault="0066150F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2BF7FCB2" w14:textId="77777777" w:rsidR="003551D8" w:rsidRPr="004A04D1" w:rsidRDefault="003551D8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5436BBC0" w14:textId="6C6E63E5" w:rsidR="005C4569" w:rsidRPr="004A04D1" w:rsidRDefault="00C77AEC" w:rsidP="00EA4196">
      <w:pPr>
        <w:spacing w:after="0" w:line="360" w:lineRule="auto"/>
        <w:rPr>
          <w:rFonts w:ascii="Arial" w:eastAsia="Times New Roman" w:hAnsi="Arial" w:cs="Arial"/>
          <w:b/>
          <w:bCs/>
          <w:sz w:val="24"/>
          <w:szCs w:val="24"/>
          <w:lang w:val="en-US" w:eastAsia="nl-NL"/>
        </w:rPr>
      </w:pPr>
      <w:r w:rsidRPr="00D073F7">
        <w:rPr>
          <w:rFonts w:ascii="Arial" w:eastAsia="Times New Roman" w:hAnsi="Arial" w:cs="Arial"/>
          <w:b/>
          <w:bCs/>
          <w:sz w:val="24"/>
          <w:szCs w:val="24"/>
          <w:lang w:val="en-US" w:eastAsia="nl-NL"/>
        </w:rPr>
        <w:t xml:space="preserve">Name </w:t>
      </w:r>
      <w:r w:rsidR="00E6050A" w:rsidRPr="00D073F7">
        <w:rPr>
          <w:rFonts w:ascii="Arial" w:eastAsia="Times New Roman" w:hAnsi="Arial" w:cs="Arial"/>
          <w:b/>
          <w:bCs/>
          <w:sz w:val="24"/>
          <w:szCs w:val="24"/>
          <w:lang w:val="en-US" w:eastAsia="nl-NL"/>
        </w:rPr>
        <w:t xml:space="preserve">of </w:t>
      </w:r>
      <w:r w:rsidR="001E48C8" w:rsidRPr="00D073F7">
        <w:rPr>
          <w:rFonts w:ascii="Arial" w:eastAsia="Times New Roman" w:hAnsi="Arial" w:cs="Arial"/>
          <w:b/>
          <w:bCs/>
          <w:sz w:val="24"/>
          <w:szCs w:val="24"/>
          <w:lang w:val="en-US" w:eastAsia="nl-NL"/>
        </w:rPr>
        <w:t>AI Trainer Program participant</w:t>
      </w:r>
    </w:p>
    <w:p w14:paraId="538CEFE1" w14:textId="6E6483DD" w:rsidR="0066150F" w:rsidRPr="0066150F" w:rsidRDefault="0066150F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  <w:r w:rsidRPr="004A04D1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Type your answer here</w:t>
      </w:r>
    </w:p>
    <w:p w14:paraId="335C4E38" w14:textId="77777777" w:rsidR="00C77AEC" w:rsidRPr="0066150F" w:rsidRDefault="00C77AEC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40BEA6E6" w14:textId="77777777" w:rsidR="00C77AEC" w:rsidRPr="0066150F" w:rsidRDefault="00C77AEC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52CDA2E5" w14:textId="77777777" w:rsidR="005C4569" w:rsidRPr="0066150F" w:rsidRDefault="005C4569" w:rsidP="67881682">
      <w:pPr>
        <w:pStyle w:val="Heading3"/>
        <w:rPr>
          <w:rFonts w:ascii="Arial" w:eastAsia="Times New Roman" w:hAnsi="Arial" w:cs="Arial"/>
        </w:rPr>
      </w:pPr>
      <w:r w:rsidRPr="0066150F">
        <w:rPr>
          <w:rFonts w:ascii="Arial" w:hAnsi="Arial" w:cs="Arial"/>
        </w:rPr>
        <w:t>Description of the organisation</w:t>
      </w:r>
    </w:p>
    <w:p w14:paraId="28ABFD75" w14:textId="1B074123" w:rsidR="000F0E97" w:rsidRPr="0066150F" w:rsidRDefault="005C4569" w:rsidP="000F0E97">
      <w:pPr>
        <w:spacing w:after="0" w:line="360" w:lineRule="auto"/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Maximum 1000 characters</w:t>
      </w:r>
      <w:r w:rsidR="000F0E97"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 xml:space="preserve">, </w:t>
      </w:r>
      <w:proofErr w:type="gramStart"/>
      <w:r w:rsidR="000F0E97"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include</w:t>
      </w:r>
      <w:proofErr w:type="gramEnd"/>
      <w:r w:rsidR="000F0E97"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 xml:space="preserve"> your mission, main activities,</w:t>
      </w:r>
    </w:p>
    <w:p w14:paraId="1FCDAB52" w14:textId="5A7E4E8D" w:rsidR="000F0E97" w:rsidRPr="0066150F" w:rsidRDefault="000F0E97" w:rsidP="000F0E97">
      <w:pPr>
        <w:spacing w:after="0" w:line="360" w:lineRule="auto"/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lastRenderedPageBreak/>
        <w:t xml:space="preserve">target groups, geographic scope. </w:t>
      </w:r>
    </w:p>
    <w:p w14:paraId="419095A3" w14:textId="3DAFA24B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Type your answer here</w:t>
      </w:r>
    </w:p>
    <w:p w14:paraId="7368E452" w14:textId="77777777" w:rsidR="003551D8" w:rsidRPr="0066150F" w:rsidRDefault="003551D8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7BB542D3" w14:textId="77777777" w:rsidR="00065F73" w:rsidRPr="0066150F" w:rsidRDefault="00065F73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6F9F743D" w14:textId="77777777" w:rsidR="00065F73" w:rsidRPr="0066150F" w:rsidRDefault="00065F73" w:rsidP="67881682">
      <w:pPr>
        <w:pStyle w:val="Heading3"/>
        <w:rPr>
          <w:rFonts w:ascii="Arial" w:eastAsia="Times New Roman" w:hAnsi="Arial" w:cs="Arial"/>
        </w:rPr>
      </w:pPr>
      <w:r w:rsidRPr="0066150F">
        <w:rPr>
          <w:rFonts w:ascii="Arial" w:hAnsi="Arial" w:cs="Arial"/>
        </w:rPr>
        <w:t>Explain your organisation’s relationship with EDF:</w:t>
      </w:r>
    </w:p>
    <w:p w14:paraId="47CE3EBE" w14:textId="4E5FE9B9" w:rsidR="00065F73" w:rsidRPr="0066150F" w:rsidRDefault="00065F73" w:rsidP="00065F73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 xml:space="preserve">Example: EDF member </w:t>
      </w:r>
      <w:proofErr w:type="spellStart"/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organisation</w:t>
      </w:r>
      <w:proofErr w:type="spellEnd"/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 xml:space="preserve">, Member of an EDF member </w:t>
      </w:r>
      <w:proofErr w:type="spellStart"/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organisation</w:t>
      </w:r>
      <w:proofErr w:type="spellEnd"/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 xml:space="preserve">, Partner </w:t>
      </w:r>
      <w:proofErr w:type="spellStart"/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organisation</w:t>
      </w:r>
      <w:proofErr w:type="spellEnd"/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, Other (please explain)</w:t>
      </w:r>
    </w:p>
    <w:p w14:paraId="5A977118" w14:textId="77777777" w:rsidR="003551D8" w:rsidRPr="0066150F" w:rsidRDefault="003551D8" w:rsidP="00065F73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7FCCC214" w14:textId="77777777" w:rsidR="00065F73" w:rsidRPr="0066150F" w:rsidRDefault="00065F73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62C97072" w14:textId="77777777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64EBA445" w14:textId="6A628A84" w:rsidR="005C4569" w:rsidRPr="0066150F" w:rsidRDefault="005C4569" w:rsidP="67881682">
      <w:pPr>
        <w:pStyle w:val="Heading3"/>
        <w:rPr>
          <w:rFonts w:ascii="Arial" w:eastAsia="Times New Roman" w:hAnsi="Arial" w:cs="Arial"/>
        </w:rPr>
      </w:pPr>
      <w:r w:rsidRPr="0066150F">
        <w:rPr>
          <w:rFonts w:ascii="Arial" w:hAnsi="Arial" w:cs="Arial"/>
        </w:rPr>
        <w:t xml:space="preserve">Have you previously worked </w:t>
      </w:r>
      <w:r w:rsidR="00EA4196" w:rsidRPr="0066150F">
        <w:rPr>
          <w:rFonts w:ascii="Arial" w:hAnsi="Arial" w:cs="Arial"/>
        </w:rPr>
        <w:t xml:space="preserve">or currently work </w:t>
      </w:r>
      <w:r w:rsidRPr="0066150F">
        <w:rPr>
          <w:rFonts w:ascii="Arial" w:hAnsi="Arial" w:cs="Arial"/>
        </w:rPr>
        <w:t>on</w:t>
      </w:r>
      <w:r w:rsidR="00494361" w:rsidRPr="0066150F">
        <w:rPr>
          <w:rFonts w:ascii="Arial" w:hAnsi="Arial" w:cs="Arial"/>
        </w:rPr>
        <w:t xml:space="preserve"> A</w:t>
      </w:r>
      <w:r w:rsidR="36DCC4E7" w:rsidRPr="0066150F">
        <w:rPr>
          <w:rFonts w:ascii="Arial" w:hAnsi="Arial" w:cs="Arial"/>
        </w:rPr>
        <w:t xml:space="preserve">rtificial </w:t>
      </w:r>
      <w:r w:rsidR="00494361" w:rsidRPr="0066150F">
        <w:rPr>
          <w:rFonts w:ascii="Arial" w:hAnsi="Arial" w:cs="Arial"/>
        </w:rPr>
        <w:t>I</w:t>
      </w:r>
      <w:r w:rsidR="496E8626" w:rsidRPr="0066150F">
        <w:rPr>
          <w:rFonts w:ascii="Arial" w:hAnsi="Arial" w:cs="Arial"/>
        </w:rPr>
        <w:t>ntelligence (AI)</w:t>
      </w:r>
      <w:r w:rsidRPr="0066150F">
        <w:rPr>
          <w:rFonts w:ascii="Arial" w:hAnsi="Arial" w:cs="Arial"/>
        </w:rPr>
        <w:t xml:space="preserve">? </w:t>
      </w:r>
    </w:p>
    <w:p w14:paraId="7FDF3224" w14:textId="77777777" w:rsidR="002F6287" w:rsidRPr="0066150F" w:rsidRDefault="005C4569" w:rsidP="002F6287">
      <w:pPr>
        <w:spacing w:after="0" w:line="360" w:lineRule="auto"/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Maximum 2000 characters</w:t>
      </w:r>
      <w:r w:rsidR="000F0E97"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 xml:space="preserve"> </w:t>
      </w:r>
      <w:r w:rsidR="002F6287"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including previous AI-related projects or advocacy,</w:t>
      </w:r>
    </w:p>
    <w:p w14:paraId="3F09E99F" w14:textId="7CAA7FDC" w:rsidR="005C4569" w:rsidRPr="0066150F" w:rsidRDefault="002F6287" w:rsidP="002F6287">
      <w:pPr>
        <w:spacing w:after="0" w:line="360" w:lineRule="auto"/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policy work, research, accessibility initiatives, training activities, partnerships, or lived-experience involvement.</w:t>
      </w:r>
    </w:p>
    <w:p w14:paraId="2E7CD790" w14:textId="7C5BFA70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Type your answer here</w:t>
      </w:r>
    </w:p>
    <w:p w14:paraId="2341D5BF" w14:textId="77777777" w:rsidR="003551D8" w:rsidRPr="0066150F" w:rsidRDefault="003551D8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536A079F" w14:textId="77777777" w:rsidR="003551D8" w:rsidRPr="0066150F" w:rsidRDefault="003551D8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066682C9" w14:textId="77777777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lang w:val="en-US" w:eastAsia="nl-NL"/>
        </w:rPr>
        <w:t xml:space="preserve"> </w:t>
      </w:r>
    </w:p>
    <w:p w14:paraId="25B419D6" w14:textId="58B84BBA" w:rsidR="005C4569" w:rsidRPr="0066150F" w:rsidRDefault="005C4569" w:rsidP="67881682">
      <w:pPr>
        <w:pStyle w:val="Heading3"/>
        <w:rPr>
          <w:rFonts w:ascii="Arial" w:eastAsia="Times New Roman" w:hAnsi="Arial" w:cs="Arial"/>
        </w:rPr>
      </w:pPr>
      <w:r w:rsidRPr="0066150F">
        <w:rPr>
          <w:rFonts w:ascii="Arial" w:hAnsi="Arial" w:cs="Arial"/>
        </w:rPr>
        <w:t xml:space="preserve">Your </w:t>
      </w:r>
      <w:r w:rsidR="358ED230" w:rsidRPr="0066150F">
        <w:rPr>
          <w:rFonts w:ascii="Arial" w:hAnsi="Arial" w:cs="Arial"/>
        </w:rPr>
        <w:t>o</w:t>
      </w:r>
      <w:r w:rsidRPr="0066150F">
        <w:rPr>
          <w:rFonts w:ascii="Arial" w:hAnsi="Arial" w:cs="Arial"/>
        </w:rPr>
        <w:t>rganisation's website</w:t>
      </w:r>
    </w:p>
    <w:p w14:paraId="6FA39E7C" w14:textId="77777777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Type your answer here</w:t>
      </w:r>
    </w:p>
    <w:p w14:paraId="6B6C1120" w14:textId="77777777" w:rsidR="003551D8" w:rsidRPr="0066150F" w:rsidRDefault="003551D8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5822C020" w14:textId="77777777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2C8F5B10" w14:textId="2895448E" w:rsidR="005C4569" w:rsidRPr="0066150F" w:rsidRDefault="005C4569" w:rsidP="67881682">
      <w:pPr>
        <w:pStyle w:val="Heading3"/>
        <w:rPr>
          <w:rFonts w:ascii="Arial" w:eastAsia="Times New Roman" w:hAnsi="Arial" w:cs="Arial"/>
        </w:rPr>
      </w:pPr>
      <w:r w:rsidRPr="0066150F">
        <w:rPr>
          <w:rFonts w:ascii="Arial" w:hAnsi="Arial" w:cs="Arial"/>
        </w:rPr>
        <w:t xml:space="preserve">Your </w:t>
      </w:r>
      <w:r w:rsidR="10FEF8D0" w:rsidRPr="0066150F">
        <w:rPr>
          <w:rFonts w:ascii="Arial" w:hAnsi="Arial" w:cs="Arial"/>
        </w:rPr>
        <w:t>o</w:t>
      </w:r>
      <w:r w:rsidRPr="0066150F">
        <w:rPr>
          <w:rFonts w:ascii="Arial" w:hAnsi="Arial" w:cs="Arial"/>
        </w:rPr>
        <w:t xml:space="preserve">rganisation’s annual budget </w:t>
      </w:r>
      <w:proofErr w:type="gramStart"/>
      <w:r w:rsidRPr="0066150F">
        <w:rPr>
          <w:rFonts w:ascii="Arial" w:hAnsi="Arial" w:cs="Arial"/>
        </w:rPr>
        <w:t>in</w:t>
      </w:r>
      <w:proofErr w:type="gramEnd"/>
      <w:r w:rsidRPr="0066150F">
        <w:rPr>
          <w:rFonts w:ascii="Arial" w:hAnsi="Arial" w:cs="Arial"/>
        </w:rPr>
        <w:t xml:space="preserve"> </w:t>
      </w:r>
      <w:r w:rsidR="7A84A954" w:rsidRPr="0066150F">
        <w:rPr>
          <w:rFonts w:ascii="Arial" w:hAnsi="Arial" w:cs="Arial"/>
        </w:rPr>
        <w:t>e</w:t>
      </w:r>
      <w:r w:rsidRPr="0066150F">
        <w:rPr>
          <w:rFonts w:ascii="Arial" w:hAnsi="Arial" w:cs="Arial"/>
        </w:rPr>
        <w:t>uros</w:t>
      </w:r>
      <w:r w:rsidR="38F1D8D5" w:rsidRPr="0066150F">
        <w:rPr>
          <w:rFonts w:ascii="Arial" w:hAnsi="Arial" w:cs="Arial"/>
        </w:rPr>
        <w:t xml:space="preserve"> (€)</w:t>
      </w:r>
      <w:r w:rsidRPr="0066150F">
        <w:rPr>
          <w:rFonts w:ascii="Arial" w:hAnsi="Arial" w:cs="Arial"/>
        </w:rPr>
        <w:t xml:space="preserve"> </w:t>
      </w:r>
    </w:p>
    <w:p w14:paraId="29533FD4" w14:textId="1C538BBC" w:rsidR="00494361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Type your answer here</w:t>
      </w:r>
    </w:p>
    <w:p w14:paraId="06F1FCC7" w14:textId="77777777" w:rsidR="003551D8" w:rsidRPr="0066150F" w:rsidRDefault="003551D8" w:rsidP="003551D8">
      <w:pPr>
        <w:rPr>
          <w:rFonts w:ascii="Arial" w:hAnsi="Arial" w:cs="Arial"/>
          <w:lang w:val="en-US" w:eastAsia="nl-NL"/>
        </w:rPr>
      </w:pPr>
    </w:p>
    <w:p w14:paraId="5D34C77E" w14:textId="77777777" w:rsidR="00BD6E46" w:rsidRPr="0066150F" w:rsidRDefault="00BD6E46" w:rsidP="003551D8">
      <w:pPr>
        <w:rPr>
          <w:rFonts w:ascii="Arial" w:hAnsi="Arial" w:cs="Arial"/>
          <w:lang w:val="en-US" w:eastAsia="nl-NL"/>
        </w:rPr>
      </w:pPr>
    </w:p>
    <w:p w14:paraId="6264EBE7" w14:textId="7FB909C0" w:rsidR="005C4569" w:rsidRPr="0066150F" w:rsidRDefault="005C4569" w:rsidP="00BD6E46">
      <w:pPr>
        <w:pStyle w:val="Heading2"/>
        <w:rPr>
          <w:rFonts w:ascii="Arial" w:hAnsi="Arial" w:cs="Arial"/>
        </w:rPr>
      </w:pPr>
      <w:r w:rsidRPr="0066150F">
        <w:rPr>
          <w:rFonts w:ascii="Arial" w:hAnsi="Arial" w:cs="Arial"/>
        </w:rPr>
        <w:t xml:space="preserve">Contact Person </w:t>
      </w:r>
    </w:p>
    <w:p w14:paraId="699021E3" w14:textId="77777777" w:rsidR="00BD6E46" w:rsidRPr="0066150F" w:rsidRDefault="00BD6E46" w:rsidP="00BD6E46">
      <w:pPr>
        <w:rPr>
          <w:rFonts w:ascii="Arial" w:hAnsi="Arial" w:cs="Arial"/>
          <w:lang w:val="en-US" w:eastAsia="nl-NL"/>
        </w:rPr>
      </w:pPr>
    </w:p>
    <w:p w14:paraId="54BAD87B" w14:textId="03071EB8" w:rsidR="005C4569" w:rsidRPr="0066150F" w:rsidRDefault="005C4569" w:rsidP="67881682">
      <w:pPr>
        <w:pStyle w:val="Heading3"/>
        <w:rPr>
          <w:rFonts w:ascii="Arial" w:eastAsia="Times New Roman" w:hAnsi="Arial" w:cs="Arial"/>
        </w:rPr>
      </w:pPr>
      <w:r w:rsidRPr="0066150F">
        <w:rPr>
          <w:rFonts w:ascii="Arial" w:hAnsi="Arial" w:cs="Arial"/>
        </w:rPr>
        <w:t>Name</w:t>
      </w:r>
      <w:r w:rsidR="00EA4196" w:rsidRPr="0066150F">
        <w:rPr>
          <w:rFonts w:ascii="Arial" w:hAnsi="Arial" w:cs="Arial"/>
        </w:rPr>
        <w:t xml:space="preserve"> and surname</w:t>
      </w:r>
    </w:p>
    <w:p w14:paraId="507782E3" w14:textId="77777777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Type your answer here</w:t>
      </w:r>
    </w:p>
    <w:p w14:paraId="3BDDB4E5" w14:textId="77777777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43717B53" w14:textId="77777777" w:rsidR="005C4569" w:rsidRPr="0066150F" w:rsidRDefault="005C4569" w:rsidP="67881682">
      <w:pPr>
        <w:pStyle w:val="Heading3"/>
        <w:rPr>
          <w:rFonts w:ascii="Arial" w:eastAsia="Times New Roman" w:hAnsi="Arial" w:cs="Arial"/>
        </w:rPr>
      </w:pPr>
      <w:r w:rsidRPr="0066150F">
        <w:rPr>
          <w:rFonts w:ascii="Arial" w:hAnsi="Arial" w:cs="Arial"/>
        </w:rPr>
        <w:t>Position</w:t>
      </w:r>
    </w:p>
    <w:p w14:paraId="13E51C5A" w14:textId="77777777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Type your answer here</w:t>
      </w:r>
    </w:p>
    <w:p w14:paraId="3537F8E9" w14:textId="77777777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3F54E194" w14:textId="77777777" w:rsidR="005C4569" w:rsidRPr="0066150F" w:rsidRDefault="005C4569" w:rsidP="67881682">
      <w:pPr>
        <w:pStyle w:val="Heading3"/>
        <w:rPr>
          <w:rFonts w:ascii="Arial" w:eastAsia="Times New Roman" w:hAnsi="Arial" w:cs="Arial"/>
        </w:rPr>
      </w:pPr>
      <w:r w:rsidRPr="0066150F">
        <w:rPr>
          <w:rFonts w:ascii="Arial" w:hAnsi="Arial" w:cs="Arial"/>
        </w:rPr>
        <w:lastRenderedPageBreak/>
        <w:t>E-mail Address</w:t>
      </w:r>
    </w:p>
    <w:p w14:paraId="577D7306" w14:textId="77777777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Type your answer here</w:t>
      </w:r>
    </w:p>
    <w:p w14:paraId="6D7556CC" w14:textId="77777777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498FB7CF" w14:textId="77777777" w:rsidR="005C4569" w:rsidRPr="0066150F" w:rsidRDefault="005C4569" w:rsidP="67881682">
      <w:pPr>
        <w:pStyle w:val="Heading3"/>
        <w:rPr>
          <w:rFonts w:ascii="Arial" w:eastAsia="Times New Roman" w:hAnsi="Arial" w:cs="Arial"/>
        </w:rPr>
      </w:pPr>
      <w:r w:rsidRPr="0066150F">
        <w:rPr>
          <w:rFonts w:ascii="Arial" w:hAnsi="Arial" w:cs="Arial"/>
        </w:rPr>
        <w:t>Telephone number</w:t>
      </w:r>
    </w:p>
    <w:p w14:paraId="02B28E37" w14:textId="77777777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Type your answer here</w:t>
      </w:r>
    </w:p>
    <w:p w14:paraId="6448E970" w14:textId="77777777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5C305ADB" w14:textId="77777777" w:rsidR="005C4569" w:rsidRPr="0066150F" w:rsidRDefault="005C4569" w:rsidP="00BD6E46">
      <w:pPr>
        <w:pStyle w:val="Heading2"/>
        <w:rPr>
          <w:rFonts w:ascii="Arial" w:hAnsi="Arial" w:cs="Arial"/>
        </w:rPr>
      </w:pPr>
      <w:r w:rsidRPr="0066150F">
        <w:rPr>
          <w:rFonts w:ascii="Arial" w:hAnsi="Arial" w:cs="Arial"/>
        </w:rPr>
        <w:t xml:space="preserve">Your project proposal </w:t>
      </w:r>
    </w:p>
    <w:p w14:paraId="461A7659" w14:textId="77777777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003B18AA" w14:textId="77777777" w:rsidR="005C4569" w:rsidRPr="0066150F" w:rsidRDefault="005C4569" w:rsidP="67881682">
      <w:pPr>
        <w:pStyle w:val="Heading3"/>
        <w:rPr>
          <w:rFonts w:ascii="Arial" w:eastAsia="Times New Roman" w:hAnsi="Arial" w:cs="Arial"/>
        </w:rPr>
      </w:pPr>
      <w:r w:rsidRPr="0066150F">
        <w:rPr>
          <w:rFonts w:ascii="Arial" w:hAnsi="Arial" w:cs="Arial"/>
        </w:rPr>
        <w:t>Title of proposed work</w:t>
      </w:r>
    </w:p>
    <w:p w14:paraId="17069013" w14:textId="77777777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Type your answer here</w:t>
      </w:r>
    </w:p>
    <w:p w14:paraId="5AFF121D" w14:textId="77777777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lang w:val="en-US" w:eastAsia="nl-NL"/>
        </w:rPr>
        <w:t xml:space="preserve"> </w:t>
      </w:r>
    </w:p>
    <w:p w14:paraId="0666CD50" w14:textId="7B13A29D" w:rsidR="005C4569" w:rsidRPr="0066150F" w:rsidRDefault="005C4569" w:rsidP="67881682">
      <w:pPr>
        <w:pStyle w:val="Heading3"/>
        <w:rPr>
          <w:rFonts w:ascii="Arial" w:eastAsia="Times New Roman" w:hAnsi="Arial" w:cs="Arial"/>
        </w:rPr>
      </w:pPr>
      <w:r w:rsidRPr="0066150F">
        <w:rPr>
          <w:rFonts w:ascii="Arial" w:hAnsi="Arial" w:cs="Arial"/>
        </w:rPr>
        <w:t xml:space="preserve">How much money are you requesting (in </w:t>
      </w:r>
      <w:r w:rsidR="61DB6B3A" w:rsidRPr="0066150F">
        <w:rPr>
          <w:rFonts w:ascii="Arial" w:hAnsi="Arial" w:cs="Arial"/>
        </w:rPr>
        <w:t>e</w:t>
      </w:r>
      <w:r w:rsidRPr="0066150F">
        <w:rPr>
          <w:rFonts w:ascii="Arial" w:hAnsi="Arial" w:cs="Arial"/>
        </w:rPr>
        <w:t>uros)</w:t>
      </w:r>
      <w:r w:rsidR="0022443D" w:rsidRPr="0066150F">
        <w:rPr>
          <w:rFonts w:ascii="Arial" w:hAnsi="Arial" w:cs="Arial"/>
        </w:rPr>
        <w:t>?</w:t>
      </w:r>
      <w:r w:rsidR="00AF280D" w:rsidRPr="0066150F">
        <w:rPr>
          <w:rFonts w:ascii="Arial" w:hAnsi="Arial" w:cs="Arial"/>
        </w:rPr>
        <w:t xml:space="preserve"> Maximum is </w:t>
      </w:r>
      <w:r w:rsidR="00494361" w:rsidRPr="0066150F">
        <w:rPr>
          <w:rFonts w:ascii="Arial" w:hAnsi="Arial" w:cs="Arial"/>
        </w:rPr>
        <w:t>10.000</w:t>
      </w:r>
      <w:r w:rsidR="00AF280D" w:rsidRPr="0066150F">
        <w:rPr>
          <w:rFonts w:ascii="Arial" w:hAnsi="Arial" w:cs="Arial"/>
        </w:rPr>
        <w:t xml:space="preserve"> euros</w:t>
      </w:r>
      <w:r w:rsidR="5EF0EBBF" w:rsidRPr="0066150F">
        <w:rPr>
          <w:rFonts w:ascii="Arial" w:hAnsi="Arial" w:cs="Arial"/>
        </w:rPr>
        <w:t xml:space="preserve"> (€)</w:t>
      </w:r>
    </w:p>
    <w:p w14:paraId="71D1F64E" w14:textId="77777777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Type your answer here</w:t>
      </w:r>
    </w:p>
    <w:p w14:paraId="65D8B74C" w14:textId="77777777" w:rsidR="005C4569" w:rsidRPr="0066150F" w:rsidRDefault="005C456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45324A5E" w14:textId="0B2E1968" w:rsidR="00B801BC" w:rsidRPr="0066150F" w:rsidRDefault="00B801BC" w:rsidP="67881682">
      <w:pPr>
        <w:pStyle w:val="Heading3"/>
        <w:rPr>
          <w:rFonts w:ascii="Arial" w:hAnsi="Arial" w:cs="Arial"/>
        </w:rPr>
      </w:pPr>
      <w:r w:rsidRPr="0066150F">
        <w:rPr>
          <w:rFonts w:ascii="Arial" w:hAnsi="Arial" w:cs="Arial"/>
        </w:rPr>
        <w:t>Provide a short summary of your proposed project</w:t>
      </w:r>
    </w:p>
    <w:p w14:paraId="7D7477DD" w14:textId="22E8092C" w:rsidR="00C30109" w:rsidRPr="0066150F" w:rsidRDefault="00AC4E2C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Type your answer here</w:t>
      </w:r>
      <w:r w:rsidR="00980361"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 xml:space="preserve"> (Max 4000</w:t>
      </w:r>
      <w:r w:rsidR="002A587D"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 xml:space="preserve"> characters)</w:t>
      </w:r>
      <w:r w:rsidR="002A587D" w:rsidRPr="0066150F">
        <w:rPr>
          <w:rFonts w:ascii="Arial" w:eastAsia="Times New Roman" w:hAnsi="Arial" w:cs="Arial"/>
          <w:sz w:val="24"/>
          <w:szCs w:val="24"/>
          <w:lang w:val="en-US" w:eastAsia="nl-NL"/>
        </w:rPr>
        <w:t xml:space="preserve"> </w:t>
      </w:r>
    </w:p>
    <w:p w14:paraId="17BDCC4D" w14:textId="77777777" w:rsidR="00C30109" w:rsidRPr="0066150F" w:rsidRDefault="00C3010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0658C2E6" w14:textId="77777777" w:rsidR="00C30109" w:rsidRPr="0066150F" w:rsidRDefault="00C30109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3B354452" w14:textId="4C53AD9A" w:rsidR="00C30109" w:rsidRPr="0066150F" w:rsidRDefault="005427D8" w:rsidP="67881682">
      <w:pPr>
        <w:pStyle w:val="Heading3"/>
        <w:rPr>
          <w:rFonts w:ascii="Arial" w:eastAsia="Times New Roman" w:hAnsi="Arial" w:cs="Arial"/>
        </w:rPr>
      </w:pPr>
      <w:r w:rsidRPr="0066150F">
        <w:rPr>
          <w:rFonts w:ascii="Arial" w:hAnsi="Arial" w:cs="Arial"/>
        </w:rPr>
        <w:t>Describe the objectives and expected Impact</w:t>
      </w:r>
    </w:p>
    <w:p w14:paraId="56FB1874" w14:textId="2A595099" w:rsidR="00AC4E2C" w:rsidRPr="0066150F" w:rsidRDefault="00AC4E2C" w:rsidP="00AC4E2C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Type your answer here</w:t>
      </w:r>
      <w:r w:rsidR="002A587D"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 xml:space="preserve"> (Max 4000 characters)</w:t>
      </w:r>
    </w:p>
    <w:p w14:paraId="3623BA3D" w14:textId="77777777" w:rsidR="0033232A" w:rsidRPr="0066150F" w:rsidRDefault="0033232A" w:rsidP="0033232A">
      <w:pPr>
        <w:spacing w:after="0" w:line="360" w:lineRule="auto"/>
        <w:rPr>
          <w:rFonts w:ascii="Arial" w:eastAsia="Times New Roman" w:hAnsi="Arial" w:cs="Arial"/>
          <w:b/>
          <w:bCs/>
          <w:sz w:val="24"/>
          <w:szCs w:val="24"/>
          <w:lang w:val="en-US" w:eastAsia="nl-NL"/>
        </w:rPr>
      </w:pPr>
    </w:p>
    <w:p w14:paraId="2122C21F" w14:textId="373DC7E0" w:rsidR="00AC4E2C" w:rsidRPr="0066150F" w:rsidRDefault="0033232A" w:rsidP="67881682">
      <w:pPr>
        <w:pStyle w:val="Heading3"/>
        <w:rPr>
          <w:rFonts w:ascii="Arial" w:eastAsia="Times New Roman" w:hAnsi="Arial" w:cs="Arial"/>
          <w:highlight w:val="yellow"/>
        </w:rPr>
      </w:pPr>
      <w:r w:rsidRPr="0066150F">
        <w:rPr>
          <w:rFonts w:ascii="Arial" w:hAnsi="Arial" w:cs="Arial"/>
        </w:rPr>
        <w:t>Describe the activities you will implement and how they will be carried out (methodology)</w:t>
      </w:r>
    </w:p>
    <w:p w14:paraId="0893B5EA" w14:textId="710FDFE1" w:rsidR="00AC4E2C" w:rsidRPr="0066150F" w:rsidRDefault="00AC4E2C" w:rsidP="00AC4E2C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Type your answer here</w:t>
      </w:r>
      <w:r w:rsidR="002A587D"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 xml:space="preserve"> </w:t>
      </w:r>
      <w:proofErr w:type="gramStart"/>
      <w:r w:rsidR="002A587D"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( Max</w:t>
      </w:r>
      <w:proofErr w:type="gramEnd"/>
      <w:r w:rsidR="002A587D"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 xml:space="preserve"> 4000 </w:t>
      </w:r>
      <w:proofErr w:type="gramStart"/>
      <w:r w:rsidR="002A587D"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characters )</w:t>
      </w:r>
      <w:proofErr w:type="gramEnd"/>
    </w:p>
    <w:p w14:paraId="721B2B06" w14:textId="77777777" w:rsidR="00AC4E2C" w:rsidRPr="0066150F" w:rsidRDefault="00AC4E2C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6E9EE30B" w14:textId="3EAB725E" w:rsidR="00AC4E2C" w:rsidRPr="0066150F" w:rsidRDefault="00E760B9" w:rsidP="67881682">
      <w:pPr>
        <w:pStyle w:val="Heading3"/>
        <w:rPr>
          <w:rFonts w:ascii="Arial" w:eastAsia="Times New Roman" w:hAnsi="Arial" w:cs="Arial"/>
        </w:rPr>
      </w:pPr>
      <w:r w:rsidRPr="0066150F">
        <w:rPr>
          <w:rFonts w:ascii="Arial" w:hAnsi="Arial" w:cs="Arial"/>
        </w:rPr>
        <w:t>Timeline - Provide a brief implementation timeline and estimated dates</w:t>
      </w:r>
    </w:p>
    <w:p w14:paraId="68CC5974" w14:textId="77777777" w:rsidR="00AC4E2C" w:rsidRPr="0066150F" w:rsidRDefault="00AC4E2C" w:rsidP="00AC4E2C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Type your answer here</w:t>
      </w:r>
    </w:p>
    <w:p w14:paraId="493E25B4" w14:textId="77777777" w:rsidR="002A587D" w:rsidRPr="0066150F" w:rsidRDefault="002A587D" w:rsidP="00AC4E2C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61C188AC" w14:textId="77777777" w:rsidR="002A587D" w:rsidRPr="0066150F" w:rsidRDefault="002A587D" w:rsidP="00AC4E2C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386E88CC" w14:textId="77777777" w:rsidR="00AC4E2C" w:rsidRPr="0066150F" w:rsidRDefault="00AC4E2C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27A7E450" w14:textId="584B2E11" w:rsidR="005C4569" w:rsidRPr="0066150F" w:rsidRDefault="00D2334E" w:rsidP="67881682">
      <w:pPr>
        <w:pStyle w:val="Heading3"/>
        <w:rPr>
          <w:rFonts w:ascii="Arial" w:eastAsia="Times New Roman" w:hAnsi="Arial" w:cs="Arial"/>
        </w:rPr>
      </w:pPr>
      <w:r w:rsidRPr="0066150F">
        <w:rPr>
          <w:rFonts w:ascii="Arial" w:hAnsi="Arial" w:cs="Arial"/>
        </w:rPr>
        <w:t>Dissemination and Communication - Explain how you will communicate and disseminate the results, outputs, or learnings from the project</w:t>
      </w:r>
    </w:p>
    <w:p w14:paraId="03FC0679" w14:textId="302BCD76" w:rsidR="00AC4E2C" w:rsidRPr="0066150F" w:rsidRDefault="00AC4E2C" w:rsidP="00AC4E2C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  <w:r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Type your answer here</w:t>
      </w:r>
      <w:r w:rsidR="002A587D"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 xml:space="preserve"> </w:t>
      </w:r>
      <w:proofErr w:type="gramStart"/>
      <w:r w:rsidR="002A587D"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( Max</w:t>
      </w:r>
      <w:proofErr w:type="gramEnd"/>
      <w:r w:rsidR="002A587D"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 xml:space="preserve"> 4000 </w:t>
      </w:r>
      <w:proofErr w:type="gramStart"/>
      <w:r w:rsidR="002A587D" w:rsidRPr="0066150F">
        <w:rPr>
          <w:rFonts w:ascii="Arial" w:eastAsia="Times New Roman" w:hAnsi="Arial" w:cs="Arial"/>
          <w:sz w:val="24"/>
          <w:szCs w:val="24"/>
          <w:highlight w:val="yellow"/>
          <w:lang w:val="en-US" w:eastAsia="nl-NL"/>
        </w:rPr>
        <w:t>characters )</w:t>
      </w:r>
      <w:proofErr w:type="gramEnd"/>
    </w:p>
    <w:p w14:paraId="4CAB0737" w14:textId="77777777" w:rsidR="00AC4E2C" w:rsidRPr="00EA4196" w:rsidRDefault="00AC4E2C" w:rsidP="00EA4196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nl-NL"/>
        </w:rPr>
      </w:pPr>
    </w:p>
    <w:p w14:paraId="0AE06DCE" w14:textId="77777777" w:rsidR="005C4569" w:rsidRPr="00B71BB6" w:rsidRDefault="005C4569" w:rsidP="005C4569">
      <w:pPr>
        <w:spacing w:after="0"/>
        <w:rPr>
          <w:rFonts w:eastAsia="Times New Roman" w:cstheme="minorHAnsi"/>
          <w:sz w:val="19"/>
          <w:szCs w:val="19"/>
          <w:lang w:val="en-US" w:eastAsia="nl-NL"/>
        </w:rPr>
      </w:pPr>
    </w:p>
    <w:p w14:paraId="5EE12996" w14:textId="77777777" w:rsidR="005C4569" w:rsidRPr="00B71BB6" w:rsidRDefault="005C4569" w:rsidP="005C4569">
      <w:pPr>
        <w:spacing w:after="0"/>
        <w:rPr>
          <w:rFonts w:eastAsia="Times New Roman" w:cstheme="minorHAnsi"/>
          <w:sz w:val="19"/>
          <w:szCs w:val="19"/>
          <w:lang w:val="en-US" w:eastAsia="nl-NL"/>
        </w:rPr>
      </w:pPr>
    </w:p>
    <w:p w14:paraId="7F0550B5" w14:textId="77777777" w:rsidR="005C4569" w:rsidRPr="00B71BB6" w:rsidRDefault="005C4569" w:rsidP="005C4569">
      <w:pPr>
        <w:spacing w:after="0"/>
        <w:rPr>
          <w:rFonts w:eastAsia="Times New Roman" w:cstheme="minorHAnsi"/>
          <w:sz w:val="19"/>
          <w:szCs w:val="19"/>
          <w:lang w:val="en-US" w:eastAsia="nl-NL"/>
        </w:rPr>
      </w:pPr>
    </w:p>
    <w:p w14:paraId="7FDFDE84" w14:textId="16C27477" w:rsidR="003947A8" w:rsidRPr="00B71BB6" w:rsidRDefault="003947A8" w:rsidP="005C4569">
      <w:pPr>
        <w:spacing w:after="0"/>
        <w:rPr>
          <w:rFonts w:cstheme="minorHAnsi"/>
          <w:sz w:val="19"/>
          <w:szCs w:val="19"/>
          <w:lang w:val="en-US"/>
        </w:rPr>
      </w:pPr>
    </w:p>
    <w:sectPr w:rsidR="003947A8" w:rsidRPr="00B71BB6" w:rsidSect="00BC5104">
      <w:footerReference w:type="default" r:id="rId12"/>
      <w:pgSz w:w="11906" w:h="16838"/>
      <w:pgMar w:top="1418" w:right="991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7A8A5F" w14:textId="77777777" w:rsidR="005D4412" w:rsidRDefault="005D4412">
      <w:pPr>
        <w:spacing w:after="0" w:line="240" w:lineRule="auto"/>
      </w:pPr>
      <w:r>
        <w:separator/>
      </w:r>
    </w:p>
  </w:endnote>
  <w:endnote w:type="continuationSeparator" w:id="0">
    <w:p w14:paraId="65ACAD9C" w14:textId="77777777" w:rsidR="005D4412" w:rsidRDefault="005D4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692838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8CE5B8" w14:textId="52F73DA1" w:rsidR="005C4569" w:rsidRDefault="005C456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52E50B" w14:textId="61A55C2A" w:rsidR="002B635B" w:rsidRPr="00AB202D" w:rsidRDefault="002B635B" w:rsidP="00AB202D">
    <w:pPr>
      <w:pStyle w:val="Footer"/>
      <w:rPr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77AC39" w14:textId="77777777" w:rsidR="005D4412" w:rsidRDefault="005D4412">
      <w:pPr>
        <w:spacing w:after="0" w:line="240" w:lineRule="auto"/>
      </w:pPr>
      <w:bookmarkStart w:id="0" w:name="_Hlk23764875"/>
      <w:bookmarkEnd w:id="0"/>
      <w:r>
        <w:separator/>
      </w:r>
    </w:p>
  </w:footnote>
  <w:footnote w:type="continuationSeparator" w:id="0">
    <w:p w14:paraId="6B280C49" w14:textId="77777777" w:rsidR="005D4412" w:rsidRDefault="005D44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MjCxMDK1NDQxN7NQ0lEKTi0uzszPAykwrAUAwZvJuiwAAAA="/>
    <w:docVar w:name="updated" w:val="false"/>
  </w:docVars>
  <w:rsids>
    <w:rsidRoot w:val="003947A8"/>
    <w:rsid w:val="000133D4"/>
    <w:rsid w:val="0002757D"/>
    <w:rsid w:val="00065F73"/>
    <w:rsid w:val="00091A97"/>
    <w:rsid w:val="000C7C30"/>
    <w:rsid w:val="000D645D"/>
    <w:rsid w:val="000F0E97"/>
    <w:rsid w:val="000F2B70"/>
    <w:rsid w:val="001664D6"/>
    <w:rsid w:val="001A425C"/>
    <w:rsid w:val="001A5BD1"/>
    <w:rsid w:val="001D17AD"/>
    <w:rsid w:val="001D3611"/>
    <w:rsid w:val="001E48C8"/>
    <w:rsid w:val="00200885"/>
    <w:rsid w:val="00202EFD"/>
    <w:rsid w:val="0022443D"/>
    <w:rsid w:val="00260E6C"/>
    <w:rsid w:val="0027500F"/>
    <w:rsid w:val="002A587D"/>
    <w:rsid w:val="002B635B"/>
    <w:rsid w:val="002D1C46"/>
    <w:rsid w:val="002F6287"/>
    <w:rsid w:val="0033232A"/>
    <w:rsid w:val="00337E1D"/>
    <w:rsid w:val="003551D8"/>
    <w:rsid w:val="00357FFE"/>
    <w:rsid w:val="003947A8"/>
    <w:rsid w:val="003E6A16"/>
    <w:rsid w:val="00413CE5"/>
    <w:rsid w:val="00442BF6"/>
    <w:rsid w:val="0044544D"/>
    <w:rsid w:val="0046686C"/>
    <w:rsid w:val="0047525D"/>
    <w:rsid w:val="00494361"/>
    <w:rsid w:val="004A04D1"/>
    <w:rsid w:val="004A077A"/>
    <w:rsid w:val="004D6F1E"/>
    <w:rsid w:val="004E7182"/>
    <w:rsid w:val="0051609E"/>
    <w:rsid w:val="00524BE6"/>
    <w:rsid w:val="005427D8"/>
    <w:rsid w:val="00552BA7"/>
    <w:rsid w:val="00585A14"/>
    <w:rsid w:val="005971F0"/>
    <w:rsid w:val="005C4569"/>
    <w:rsid w:val="005D4412"/>
    <w:rsid w:val="005F0885"/>
    <w:rsid w:val="006325A0"/>
    <w:rsid w:val="006430B0"/>
    <w:rsid w:val="0064424F"/>
    <w:rsid w:val="0066150F"/>
    <w:rsid w:val="006615E4"/>
    <w:rsid w:val="0068174B"/>
    <w:rsid w:val="006931DB"/>
    <w:rsid w:val="007051FE"/>
    <w:rsid w:val="00730DBF"/>
    <w:rsid w:val="00732ADD"/>
    <w:rsid w:val="00734F50"/>
    <w:rsid w:val="00764B6D"/>
    <w:rsid w:val="007660BE"/>
    <w:rsid w:val="007B3221"/>
    <w:rsid w:val="007D40D2"/>
    <w:rsid w:val="007F5798"/>
    <w:rsid w:val="00815CCD"/>
    <w:rsid w:val="00816A23"/>
    <w:rsid w:val="00823528"/>
    <w:rsid w:val="00827CD0"/>
    <w:rsid w:val="008605C6"/>
    <w:rsid w:val="0087088E"/>
    <w:rsid w:val="00877838"/>
    <w:rsid w:val="008C5808"/>
    <w:rsid w:val="008C67D5"/>
    <w:rsid w:val="00930334"/>
    <w:rsid w:val="00976873"/>
    <w:rsid w:val="00980361"/>
    <w:rsid w:val="009B41FC"/>
    <w:rsid w:val="009C74C1"/>
    <w:rsid w:val="00A27948"/>
    <w:rsid w:val="00A634C3"/>
    <w:rsid w:val="00A900AC"/>
    <w:rsid w:val="00AA3EB0"/>
    <w:rsid w:val="00AA61D6"/>
    <w:rsid w:val="00AB202D"/>
    <w:rsid w:val="00AC4E2C"/>
    <w:rsid w:val="00AD730F"/>
    <w:rsid w:val="00AE4970"/>
    <w:rsid w:val="00AF280D"/>
    <w:rsid w:val="00AF704B"/>
    <w:rsid w:val="00B1625A"/>
    <w:rsid w:val="00B20094"/>
    <w:rsid w:val="00B40FE8"/>
    <w:rsid w:val="00B71BB6"/>
    <w:rsid w:val="00B801BC"/>
    <w:rsid w:val="00B81DBA"/>
    <w:rsid w:val="00BA3D99"/>
    <w:rsid w:val="00BC5104"/>
    <w:rsid w:val="00BD5051"/>
    <w:rsid w:val="00BD6E46"/>
    <w:rsid w:val="00C11646"/>
    <w:rsid w:val="00C30109"/>
    <w:rsid w:val="00C461B3"/>
    <w:rsid w:val="00C5209A"/>
    <w:rsid w:val="00C768CB"/>
    <w:rsid w:val="00C77AEC"/>
    <w:rsid w:val="00C85BB8"/>
    <w:rsid w:val="00C93E2A"/>
    <w:rsid w:val="00CB6601"/>
    <w:rsid w:val="00CB721C"/>
    <w:rsid w:val="00CD1ABB"/>
    <w:rsid w:val="00CF0EF0"/>
    <w:rsid w:val="00D073F7"/>
    <w:rsid w:val="00D2334E"/>
    <w:rsid w:val="00D30AAE"/>
    <w:rsid w:val="00D5642D"/>
    <w:rsid w:val="00D85D8C"/>
    <w:rsid w:val="00DB1412"/>
    <w:rsid w:val="00DB14F2"/>
    <w:rsid w:val="00DB1763"/>
    <w:rsid w:val="00DF22C1"/>
    <w:rsid w:val="00DF53A3"/>
    <w:rsid w:val="00E43AB6"/>
    <w:rsid w:val="00E6050A"/>
    <w:rsid w:val="00E65D69"/>
    <w:rsid w:val="00E760B9"/>
    <w:rsid w:val="00E80B19"/>
    <w:rsid w:val="00EA4196"/>
    <w:rsid w:val="00EB0823"/>
    <w:rsid w:val="00F07128"/>
    <w:rsid w:val="00F3064F"/>
    <w:rsid w:val="00F322FD"/>
    <w:rsid w:val="00F3382A"/>
    <w:rsid w:val="00FA349F"/>
    <w:rsid w:val="00FC1CE9"/>
    <w:rsid w:val="00FC4738"/>
    <w:rsid w:val="00FD5345"/>
    <w:rsid w:val="00FF6612"/>
    <w:rsid w:val="10FEF8D0"/>
    <w:rsid w:val="194D7390"/>
    <w:rsid w:val="22B7664F"/>
    <w:rsid w:val="358ED230"/>
    <w:rsid w:val="36DCC4E7"/>
    <w:rsid w:val="38F1D8D5"/>
    <w:rsid w:val="3C1EA366"/>
    <w:rsid w:val="3F1FDD88"/>
    <w:rsid w:val="496E8626"/>
    <w:rsid w:val="4FD7B746"/>
    <w:rsid w:val="58C2845B"/>
    <w:rsid w:val="59407C86"/>
    <w:rsid w:val="5A895BD7"/>
    <w:rsid w:val="5EF0EBBF"/>
    <w:rsid w:val="61DB6B3A"/>
    <w:rsid w:val="67881682"/>
    <w:rsid w:val="6A05CF55"/>
    <w:rsid w:val="712BD006"/>
    <w:rsid w:val="7975C425"/>
    <w:rsid w:val="7A84A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3FD3C757"/>
  <w15:docId w15:val="{41198953-7784-4E4B-BC6F-F26F82CC1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nl-N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E2C"/>
  </w:style>
  <w:style w:type="paragraph" w:styleId="Heading1">
    <w:name w:val="heading 1"/>
    <w:basedOn w:val="Normal"/>
    <w:next w:val="Normal"/>
    <w:link w:val="Heading1Char"/>
    <w:uiPriority w:val="9"/>
    <w:qFormat/>
    <w:rsid w:val="67881682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b/>
      <w:bCs/>
      <w:color w:val="0070C0"/>
      <w:sz w:val="44"/>
      <w:szCs w:val="44"/>
      <w:lang w:val="en-US" w:eastAsia="nl-N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67881682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b/>
      <w:bCs/>
      <w:color w:val="0070C0"/>
      <w:sz w:val="36"/>
      <w:szCs w:val="36"/>
      <w:lang w:val="en-US" w:eastAsia="nl-N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67881682"/>
    <w:pPr>
      <w:spacing w:after="0" w:line="360" w:lineRule="auto"/>
      <w:outlineLvl w:val="2"/>
    </w:pPr>
    <w:rPr>
      <w:b/>
      <w:bCs/>
      <w:sz w:val="24"/>
      <w:szCs w:val="24"/>
      <w:lang w:val="en-US" w:eastAsia="nl-N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A3D9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A3D9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A3D9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A3D9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A3D9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A3D9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anhef">
    <w:name w:val="aanhef"/>
    <w:basedOn w:val="Normal"/>
    <w:rsid w:val="003947A8"/>
    <w:pPr>
      <w:spacing w:before="560" w:after="280" w:line="280" w:lineRule="atLeast"/>
    </w:pPr>
    <w:rPr>
      <w:rFonts w:ascii="Arial" w:eastAsia="Times New Roman" w:hAnsi="Arial" w:cs="Times New Roman"/>
      <w:sz w:val="19"/>
      <w:szCs w:val="24"/>
      <w:lang w:val="en-GB" w:eastAsia="nl-NL"/>
    </w:rPr>
  </w:style>
  <w:style w:type="paragraph" w:styleId="Header">
    <w:name w:val="header"/>
    <w:basedOn w:val="Normal"/>
    <w:link w:val="HeaderChar"/>
    <w:uiPriority w:val="99"/>
    <w:unhideWhenUsed/>
    <w:rsid w:val="00734F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4F50"/>
  </w:style>
  <w:style w:type="paragraph" w:styleId="Footer">
    <w:name w:val="footer"/>
    <w:basedOn w:val="Normal"/>
    <w:link w:val="FooterChar"/>
    <w:uiPriority w:val="99"/>
    <w:unhideWhenUsed/>
    <w:rsid w:val="00734F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4F50"/>
  </w:style>
  <w:style w:type="paragraph" w:styleId="BalloonText">
    <w:name w:val="Balloon Text"/>
    <w:basedOn w:val="Normal"/>
    <w:link w:val="BalloonTextChar"/>
    <w:uiPriority w:val="99"/>
    <w:semiHidden/>
    <w:unhideWhenUsed/>
    <w:rsid w:val="00DB17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76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67881682"/>
    <w:rPr>
      <w:rFonts w:asciiTheme="majorHAnsi" w:eastAsiaTheme="majorEastAsia" w:hAnsiTheme="majorHAnsi" w:cstheme="majorBidi"/>
      <w:b/>
      <w:bCs/>
      <w:color w:val="0070C0"/>
      <w:sz w:val="44"/>
      <w:szCs w:val="44"/>
      <w:lang w:val="en-US" w:eastAsia="nl-NL"/>
    </w:rPr>
  </w:style>
  <w:style w:type="character" w:customStyle="1" w:styleId="Heading2Char">
    <w:name w:val="Heading 2 Char"/>
    <w:basedOn w:val="DefaultParagraphFont"/>
    <w:link w:val="Heading2"/>
    <w:uiPriority w:val="9"/>
    <w:rsid w:val="67881682"/>
    <w:rPr>
      <w:rFonts w:asciiTheme="majorHAnsi" w:eastAsiaTheme="majorEastAsia" w:hAnsiTheme="majorHAnsi" w:cstheme="majorBidi"/>
      <w:b/>
      <w:bCs/>
      <w:color w:val="0070C0"/>
      <w:sz w:val="36"/>
      <w:szCs w:val="36"/>
      <w:lang w:val="en-US" w:eastAsia="nl-NL"/>
    </w:rPr>
  </w:style>
  <w:style w:type="character" w:customStyle="1" w:styleId="Heading3Char">
    <w:name w:val="Heading 3 Char"/>
    <w:link w:val="Heading3"/>
    <w:uiPriority w:val="9"/>
    <w:rsid w:val="67881682"/>
    <w:rPr>
      <w:rFonts w:asciiTheme="minorHAnsi" w:eastAsiaTheme="minorEastAsia" w:hAnsiTheme="minorHAnsi" w:cstheme="minorBidi"/>
      <w:b/>
      <w:bCs/>
      <w:sz w:val="24"/>
      <w:szCs w:val="24"/>
      <w:lang w:val="en-US" w:eastAsia="nl-NL"/>
    </w:rPr>
  </w:style>
  <w:style w:type="paragraph" w:styleId="Revision">
    <w:name w:val="Revision"/>
    <w:hidden/>
    <w:uiPriority w:val="99"/>
    <w:semiHidden/>
    <w:rsid w:val="00823528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23528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23528"/>
    <w:rPr>
      <w:sz w:val="20"/>
      <w:szCs w:val="20"/>
    </w:rPr>
  </w:style>
  <w:style w:type="character" w:styleId="FootnoteReference">
    <w:name w:val="footnote reference"/>
    <w:aliases w:val="Footnote symbol,Footnote reference number,Footnote,Times 10 Point,Exposant 3 Point,Ref,de nota al pie,note TESI,SUPERS,EN Footnote Reference,EN Footnote text,Footnote number,Footnote Reference Number,BVI fnr,BVI fn"/>
    <w:basedOn w:val="DefaultParagraphFont"/>
    <w:uiPriority w:val="99"/>
    <w:rsid w:val="0082352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B202D"/>
    <w:rPr>
      <w:color w:val="0000FF"/>
      <w:u w:val="single"/>
    </w:rPr>
  </w:style>
  <w:style w:type="table" w:styleId="TableGrid">
    <w:name w:val="Table Grid"/>
    <w:basedOn w:val="TableNormal"/>
    <w:uiPriority w:val="59"/>
    <w:rsid w:val="007F57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F5798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BA3D99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3D99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AA3E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A3EB0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AA3E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3E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3EB0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A3D99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A3D99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A3D99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A3D99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A3D99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A3D99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A3D9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A3D9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A3D9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BA3D99"/>
    <w:rPr>
      <w:b/>
      <w:bCs/>
    </w:rPr>
  </w:style>
  <w:style w:type="character" w:styleId="Emphasis">
    <w:name w:val="Emphasis"/>
    <w:basedOn w:val="DefaultParagraphFont"/>
    <w:uiPriority w:val="20"/>
    <w:qFormat/>
    <w:rsid w:val="00BA3D99"/>
    <w:rPr>
      <w:i/>
      <w:iCs/>
    </w:rPr>
  </w:style>
  <w:style w:type="paragraph" w:styleId="NoSpacing">
    <w:name w:val="No Spacing"/>
    <w:uiPriority w:val="1"/>
    <w:qFormat/>
    <w:rsid w:val="00BA3D9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A3D9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A3D9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A3D99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A3D99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A3D9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BA3D9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BA3D9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A3D99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BA3D9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678816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2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216618a-fc18-4dc8-96e6-cbf2c33b3040">
      <Terms xmlns="http://schemas.microsoft.com/office/infopath/2007/PartnerControls"/>
    </lcf76f155ced4ddcb4097134ff3c332f>
    <TaxCatchAll xmlns="252f4827-23ce-43c5-a232-6be14f1d3f5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6ACA509311AC418A3895BEE7136C11" ma:contentTypeVersion="13" ma:contentTypeDescription="Create a new document." ma:contentTypeScope="" ma:versionID="c2b80291e657d52f4b1d9af101e94102">
  <xsd:schema xmlns:xsd="http://www.w3.org/2001/XMLSchema" xmlns:xs="http://www.w3.org/2001/XMLSchema" xmlns:p="http://schemas.microsoft.com/office/2006/metadata/properties" xmlns:ns2="7216618a-fc18-4dc8-96e6-cbf2c33b3040" xmlns:ns3="252f4827-23ce-43c5-a232-6be14f1d3f55" targetNamespace="http://schemas.microsoft.com/office/2006/metadata/properties" ma:root="true" ma:fieldsID="d87c081a0741351f3992012857055552" ns2:_="" ns3:_="">
    <xsd:import namespace="7216618a-fc18-4dc8-96e6-cbf2c33b3040"/>
    <xsd:import namespace="252f4827-23ce-43c5-a232-6be14f1d3f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16618a-fc18-4dc8-96e6-cbf2c33b30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4c269641-27d2-45e3-b2ce-fef808aaf9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2f4827-23ce-43c5-a232-6be14f1d3f5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fd7dd28-1cc8-4282-a9fa-85e7441438cc}" ma:internalName="TaxCatchAll" ma:showField="CatchAllData" ma:web="252f4827-23ce-43c5-a232-6be14f1d3f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654A91-396D-4750-BBBF-261D10F3F0F3}">
  <ds:schemaRefs>
    <ds:schemaRef ds:uri="http://schemas.microsoft.com/office/2006/metadata/properties"/>
    <ds:schemaRef ds:uri="http://schemas.microsoft.com/office/infopath/2007/PartnerControls"/>
    <ds:schemaRef ds:uri="7216618a-fc18-4dc8-96e6-cbf2c33b3040"/>
    <ds:schemaRef ds:uri="252f4827-23ce-43c5-a232-6be14f1d3f55"/>
  </ds:schemaRefs>
</ds:datastoreItem>
</file>

<file path=customXml/itemProps2.xml><?xml version="1.0" encoding="utf-8"?>
<ds:datastoreItem xmlns:ds="http://schemas.openxmlformats.org/officeDocument/2006/customXml" ds:itemID="{B5256AB4-A4A5-4315-8FFB-2652341273F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32BF5C1-AC9E-49CD-AC9E-9FED5E30F2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16618a-fc18-4dc8-96e6-cbf2c33b3040"/>
    <ds:schemaRef ds:uri="252f4827-23ce-43c5-a232-6be14f1d3f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396AB2-17EB-4C47-B0F9-C1AE635A66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310</Words>
  <Characters>1770</Characters>
  <Application>Microsoft Office Word</Application>
  <DocSecurity>0</DocSecurity>
  <Lines>14</Lines>
  <Paragraphs>4</Paragraphs>
  <ScaleCrop>false</ScaleCrop>
  <Company>ECORYS Nederland B.V.</Company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ita Peeters</dc:creator>
  <cp:lastModifiedBy>Magdalena Verseckas</cp:lastModifiedBy>
  <cp:revision>54</cp:revision>
  <cp:lastPrinted>2022-03-15T12:40:00Z</cp:lastPrinted>
  <dcterms:created xsi:type="dcterms:W3CDTF">2022-03-15T12:33:00Z</dcterms:created>
  <dcterms:modified xsi:type="dcterms:W3CDTF">2026-05-21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6ACA509311AC418A3895BEE7136C11</vt:lpwstr>
  </property>
  <property fmtid="{D5CDD505-2E9C-101B-9397-08002B2CF9AE}" pid="3" name="Order">
    <vt:r8>10458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</Properties>
</file>